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A4369" w14:textId="77777777" w:rsidR="00E550F8" w:rsidRPr="00357426" w:rsidRDefault="00E550F8" w:rsidP="006E435D">
      <w:pPr>
        <w:rPr>
          <w:rFonts w:ascii="Times New Roman" w:hAnsi="Times New Roman" w:cs="Times New Roman"/>
          <w:noProof/>
        </w:rPr>
      </w:pPr>
      <w:bookmarkStart w:id="0" w:name="_Hlk43826685"/>
      <w:r w:rsidRPr="00357426">
        <w:rPr>
          <w:rFonts w:ascii="Times New Roman" w:hAnsi="Times New Roman" w:cs="Times New Roman"/>
        </w:rPr>
        <w:t xml:space="preserve">                           </w:t>
      </w:r>
    </w:p>
    <w:p w14:paraId="68ABDBD6" w14:textId="7F8262C3" w:rsidR="00861524" w:rsidRPr="00357426" w:rsidRDefault="00E550F8" w:rsidP="009A303D">
      <w:pPr>
        <w:jc w:val="center"/>
        <w:rPr>
          <w:rFonts w:ascii="Times New Roman" w:hAnsi="Times New Roman" w:cs="Times New Roman"/>
        </w:rPr>
      </w:pPr>
      <w:r w:rsidRPr="00357426">
        <w:rPr>
          <w:rFonts w:ascii="Times New Roman" w:hAnsi="Times New Roman" w:cs="Times New Roman"/>
          <w:noProof/>
        </w:rPr>
        <w:drawing>
          <wp:inline distT="0" distB="0" distL="0" distR="0" wp14:anchorId="414AF0D6" wp14:editId="7B930F70">
            <wp:extent cx="4343400" cy="1684020"/>
            <wp:effectExtent l="0" t="0" r="0" b="0"/>
            <wp:docPr id="1" name="Picture 1" descr="Carleton-University-Logo - Enviro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leton-University-Logo - EnviroCentr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4" t="17183" b="20563"/>
                    <a:stretch/>
                  </pic:blipFill>
                  <pic:spPr bwMode="auto">
                    <a:xfrm>
                      <a:off x="0" y="0"/>
                      <a:ext cx="434340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2943A" w14:textId="378D6C82" w:rsidR="002E51DD" w:rsidRPr="00357426" w:rsidRDefault="002E51DD" w:rsidP="006E435D">
      <w:pPr>
        <w:rPr>
          <w:rFonts w:ascii="Times New Roman" w:hAnsi="Times New Roman" w:cs="Times New Roman"/>
        </w:rPr>
      </w:pPr>
    </w:p>
    <w:p w14:paraId="35AEAD53" w14:textId="7FC247D6" w:rsidR="00CC4426" w:rsidRPr="00357426" w:rsidRDefault="003C24FD" w:rsidP="00CC4426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Software development with C</w:t>
      </w:r>
    </w:p>
    <w:p w14:paraId="50C6EA04" w14:textId="60EBA637" w:rsidR="002E51DD" w:rsidRPr="00357426" w:rsidRDefault="00321BFB" w:rsidP="00074321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QUIZGAME</w:t>
      </w:r>
      <w:r w:rsidR="002E51DD" w:rsidRPr="00357426">
        <w:rPr>
          <w:rFonts w:ascii="Times New Roman" w:hAnsi="Times New Roman" w:cs="Times New Roman"/>
          <w:b/>
          <w:bCs/>
          <w:sz w:val="36"/>
          <w:szCs w:val="36"/>
        </w:rPr>
        <w:t>: User guide</w:t>
      </w:r>
    </w:p>
    <w:p w14:paraId="39B3249F" w14:textId="2890C3DA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54B63EBD" w14:textId="6E91A981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6520B9B0" w14:textId="338090A5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2FCD51D9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1864371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70B1B291" w14:textId="731D8592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E9A1EE9" w14:textId="09A0A7A4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75A379C" w14:textId="25EFB8C4" w:rsidR="002E51DD" w:rsidRPr="00357426" w:rsidRDefault="002E51DD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SUBMITTED TO: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3EB43983" w14:textId="65E17C76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Prof.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Cristina Ruiz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3C24FD">
        <w:rPr>
          <w:rFonts w:ascii="Times New Roman" w:hAnsi="Times New Roman" w:cs="Times New Roman"/>
          <w:b/>
          <w:bCs/>
          <w:sz w:val="28"/>
          <w:szCs w:val="28"/>
        </w:rPr>
        <w:t>Parth</w:t>
      </w:r>
      <w:proofErr w:type="spellEnd"/>
      <w:r w:rsidR="003C24FD">
        <w:rPr>
          <w:rFonts w:ascii="Times New Roman" w:hAnsi="Times New Roman" w:cs="Times New Roman"/>
          <w:b/>
          <w:bCs/>
          <w:sz w:val="28"/>
          <w:szCs w:val="28"/>
        </w:rPr>
        <w:t xml:space="preserve"> Patel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>- 10113</w:t>
      </w:r>
      <w:r w:rsidR="003C24FD">
        <w:rPr>
          <w:rFonts w:ascii="Times New Roman" w:hAnsi="Times New Roman" w:cs="Times New Roman"/>
          <w:b/>
          <w:bCs/>
          <w:sz w:val="28"/>
          <w:szCs w:val="28"/>
        </w:rPr>
        <w:t>5782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</w:t>
      </w:r>
    </w:p>
    <w:p w14:paraId="39D00987" w14:textId="764808CA" w:rsidR="002E51DD" w:rsidRPr="00357426" w:rsidRDefault="00FD3B7F" w:rsidP="00FD3B7F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E50395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3C24FD">
        <w:rPr>
          <w:rFonts w:ascii="Times New Roman" w:hAnsi="Times New Roman" w:cs="Times New Roman"/>
          <w:b/>
          <w:bCs/>
          <w:sz w:val="28"/>
          <w:szCs w:val="28"/>
        </w:rPr>
        <w:t>Pavan Patel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="00CD0089">
        <w:rPr>
          <w:rFonts w:ascii="Times New Roman" w:hAnsi="Times New Roman" w:cs="Times New Roman"/>
          <w:b/>
          <w:bCs/>
          <w:sz w:val="28"/>
          <w:szCs w:val="28"/>
        </w:rPr>
        <w:t>101123965</w:t>
      </w:r>
    </w:p>
    <w:p w14:paraId="117A6107" w14:textId="43A799FC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3C24FD">
        <w:rPr>
          <w:rFonts w:ascii="Times New Roman" w:hAnsi="Times New Roman" w:cs="Times New Roman"/>
          <w:b/>
          <w:bCs/>
          <w:sz w:val="28"/>
          <w:szCs w:val="28"/>
        </w:rPr>
        <w:t>Vimil</w:t>
      </w:r>
      <w:proofErr w:type="spellEnd"/>
      <w:r w:rsidR="003C24FD">
        <w:rPr>
          <w:rFonts w:ascii="Times New Roman" w:hAnsi="Times New Roman" w:cs="Times New Roman"/>
          <w:b/>
          <w:bCs/>
          <w:sz w:val="28"/>
          <w:szCs w:val="28"/>
        </w:rPr>
        <w:t xml:space="preserve"> Rathod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r w:rsidR="00BF6CDF">
        <w:rPr>
          <w:rFonts w:ascii="Times New Roman" w:hAnsi="Times New Roman" w:cs="Times New Roman"/>
          <w:b/>
          <w:bCs/>
          <w:sz w:val="28"/>
          <w:szCs w:val="28"/>
        </w:rPr>
        <w:t>101128083</w:t>
      </w:r>
    </w:p>
    <w:p w14:paraId="16A3CEF7" w14:textId="0A727619" w:rsidR="00DF2A8C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proofErr w:type="spellStart"/>
      <w:r w:rsidR="003C24FD">
        <w:rPr>
          <w:rFonts w:ascii="Times New Roman" w:hAnsi="Times New Roman" w:cs="Times New Roman"/>
          <w:b/>
          <w:bCs/>
          <w:sz w:val="28"/>
          <w:szCs w:val="28"/>
        </w:rPr>
        <w:t>Hitul</w:t>
      </w:r>
      <w:proofErr w:type="spellEnd"/>
      <w:r w:rsidR="003C24FD">
        <w:rPr>
          <w:rFonts w:ascii="Times New Roman" w:hAnsi="Times New Roman" w:cs="Times New Roman"/>
          <w:b/>
          <w:bCs/>
          <w:sz w:val="28"/>
          <w:szCs w:val="28"/>
        </w:rPr>
        <w:t xml:space="preserve"> Shah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- </w:t>
      </w:r>
      <w:r w:rsidR="00BF6CDF">
        <w:rPr>
          <w:rFonts w:ascii="Times New Roman" w:hAnsi="Times New Roman" w:cs="Times New Roman"/>
          <w:b/>
          <w:bCs/>
          <w:sz w:val="28"/>
          <w:szCs w:val="28"/>
        </w:rPr>
        <w:t>101163945</w:t>
      </w:r>
    </w:p>
    <w:p w14:paraId="4932ACF2" w14:textId="382194A9" w:rsidR="00005E57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6ABACEF" w14:textId="77777777" w:rsidR="00005E57" w:rsidRPr="00357426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bookmarkEnd w:id="0"/>
    <w:p w14:paraId="213B5BAB" w14:textId="77777777" w:rsidR="00390B42" w:rsidRDefault="00390B42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B4D29A9" w14:textId="77777777" w:rsidR="00390B42" w:rsidRDefault="00390B42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B5AA927" w14:textId="7D387E2B" w:rsidR="00DF2A8C" w:rsidRPr="00357426" w:rsidRDefault="00AB3507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57426">
        <w:rPr>
          <w:rFonts w:ascii="Times New Roman" w:hAnsi="Times New Roman" w:cs="Times New Roman"/>
          <w:b/>
          <w:bCs/>
          <w:sz w:val="36"/>
          <w:szCs w:val="36"/>
        </w:rPr>
        <w:lastRenderedPageBreak/>
        <w:t>Installing</w:t>
      </w:r>
      <w:r w:rsidR="002C4563">
        <w:rPr>
          <w:rFonts w:ascii="Times New Roman" w:hAnsi="Times New Roman" w:cs="Times New Roman"/>
          <w:b/>
          <w:bCs/>
          <w:sz w:val="36"/>
          <w:szCs w:val="36"/>
        </w:rPr>
        <w:t xml:space="preserve"> Dev-C++</w:t>
      </w:r>
    </w:p>
    <w:p w14:paraId="13AE65AD" w14:textId="3487991D" w:rsidR="002E51DD" w:rsidRPr="00357426" w:rsidRDefault="00390B42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For </w:t>
      </w:r>
      <w:r w:rsidR="00AB3507" w:rsidRPr="00357426">
        <w:rPr>
          <w:rFonts w:ascii="Times New Roman" w:hAnsi="Times New Roman" w:cs="Times New Roman"/>
          <w:b/>
          <w:bCs/>
          <w:sz w:val="32"/>
          <w:szCs w:val="32"/>
        </w:rPr>
        <w:t xml:space="preserve">Windows </w:t>
      </w:r>
      <w:r>
        <w:rPr>
          <w:rFonts w:ascii="Times New Roman" w:hAnsi="Times New Roman" w:cs="Times New Roman"/>
          <w:b/>
          <w:bCs/>
          <w:sz w:val="32"/>
          <w:szCs w:val="32"/>
        </w:rPr>
        <w:t>10</w:t>
      </w:r>
      <w:r w:rsidR="00AB3507" w:rsidRPr="00357426">
        <w:rPr>
          <w:rFonts w:ascii="Times New Roman" w:hAnsi="Times New Roman" w:cs="Times New Roman"/>
          <w:b/>
          <w:bCs/>
          <w:sz w:val="32"/>
          <w:szCs w:val="32"/>
        </w:rPr>
        <w:t>– Installation</w:t>
      </w:r>
    </w:p>
    <w:p w14:paraId="2DE60C33" w14:textId="4828373D" w:rsidR="00AB3507" w:rsidRPr="00B96390" w:rsidRDefault="004908B9" w:rsidP="003574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Visit </w:t>
      </w:r>
      <w:hyperlink r:id="rId7" w:history="1">
        <w:r w:rsidR="002C4563">
          <w:rPr>
            <w:rStyle w:val="Hyperlink"/>
          </w:rPr>
          <w:t>https://sourceforge.net/projects/orwelldevcpp/</w:t>
        </w:r>
      </w:hyperlink>
      <w:r w:rsidR="002C4563">
        <w:t>.</w:t>
      </w:r>
    </w:p>
    <w:p w14:paraId="3B06869B" w14:textId="3E282B4E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AB3507" w:rsidRPr="00B96390">
        <w:rPr>
          <w:rFonts w:ascii="Times New Roman" w:hAnsi="Times New Roman" w:cs="Times New Roman"/>
          <w:sz w:val="24"/>
          <w:szCs w:val="24"/>
        </w:rPr>
        <w:t>Look for the section "</w:t>
      </w:r>
      <w:r w:rsidR="002C4563">
        <w:rPr>
          <w:rFonts w:ascii="Times New Roman" w:hAnsi="Times New Roman" w:cs="Times New Roman"/>
          <w:sz w:val="24"/>
          <w:szCs w:val="24"/>
        </w:rPr>
        <w:t>Download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" and </w:t>
      </w:r>
      <w:r w:rsidR="002C4563">
        <w:rPr>
          <w:rFonts w:ascii="Times New Roman" w:hAnsi="Times New Roman" w:cs="Times New Roman"/>
          <w:sz w:val="24"/>
          <w:szCs w:val="24"/>
        </w:rPr>
        <w:t>it will start downloading Dev-C++ setup.</w:t>
      </w:r>
    </w:p>
    <w:p w14:paraId="732E87BA" w14:textId="4F5E8736" w:rsidR="00AB3507" w:rsidRPr="00B96390" w:rsidRDefault="002C4563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3EC48FE" wp14:editId="26767ACB">
            <wp:extent cx="6400800" cy="296989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6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C24FD" w:rsidRPr="00B96390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1BB033A" w14:textId="1EE84FD8" w:rsidR="00AB3507" w:rsidRPr="00B96390" w:rsidRDefault="00AB3507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9C720F">
        <w:rPr>
          <w:rFonts w:ascii="Times New Roman" w:hAnsi="Times New Roman" w:cs="Times New Roman"/>
          <w:sz w:val="24"/>
          <w:szCs w:val="24"/>
        </w:rPr>
        <w:t>ure</w:t>
      </w:r>
      <w:r w:rsidRPr="00B96390">
        <w:rPr>
          <w:rFonts w:ascii="Times New Roman" w:hAnsi="Times New Roman" w:cs="Times New Roman"/>
          <w:sz w:val="24"/>
          <w:szCs w:val="24"/>
        </w:rPr>
        <w:t xml:space="preserve"> 1: </w:t>
      </w:r>
      <w:r w:rsidR="002C4563">
        <w:rPr>
          <w:rFonts w:ascii="Times New Roman" w:hAnsi="Times New Roman" w:cs="Times New Roman"/>
          <w:sz w:val="24"/>
          <w:szCs w:val="24"/>
        </w:rPr>
        <w:t>Dev-C++ download</w:t>
      </w:r>
      <w:r w:rsidRPr="00B96390">
        <w:rPr>
          <w:rFonts w:ascii="Times New Roman" w:hAnsi="Times New Roman" w:cs="Times New Roman"/>
          <w:sz w:val="24"/>
          <w:szCs w:val="24"/>
        </w:rPr>
        <w:t>.</w:t>
      </w:r>
    </w:p>
    <w:p w14:paraId="2D7F508A" w14:textId="74EFA0F9" w:rsidR="007A2C4E" w:rsidRDefault="002C4563" w:rsidP="002C4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After completing download, go to download folder and install the Dev-C++ exe. </w:t>
      </w:r>
    </w:p>
    <w:p w14:paraId="27FF686B" w14:textId="53A282AF" w:rsidR="002C4563" w:rsidRDefault="002C4563" w:rsidP="002C4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9C720F">
        <w:rPr>
          <w:rFonts w:ascii="Times New Roman" w:hAnsi="Times New Roman" w:cs="Times New Roman"/>
          <w:sz w:val="24"/>
          <w:szCs w:val="24"/>
        </w:rPr>
        <w:t xml:space="preserve">The installation will start, and it will ask you to select the language. Please select “English” and click “OK”. </w:t>
      </w:r>
    </w:p>
    <w:p w14:paraId="25E978B8" w14:textId="77777777" w:rsidR="009C720F" w:rsidRPr="009C720F" w:rsidRDefault="009C720F" w:rsidP="009C720F">
      <w:pPr>
        <w:keepNext/>
        <w:rPr>
          <w:rFonts w:ascii="Times New Roman" w:hAnsi="Times New Roman" w:cs="Times New Roman"/>
          <w:sz w:val="24"/>
          <w:szCs w:val="24"/>
        </w:rPr>
      </w:pPr>
      <w:r w:rsidRPr="009C72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EBAA70" wp14:editId="6AF653D1">
            <wp:extent cx="4181475" cy="22669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5702" w14:textId="514BD760" w:rsidR="009C720F" w:rsidRDefault="009C720F" w:rsidP="009C720F">
      <w:pPr>
        <w:jc w:val="center"/>
        <w:rPr>
          <w:rFonts w:ascii="Times New Roman" w:hAnsi="Times New Roman" w:cs="Times New Roman"/>
          <w:sz w:val="24"/>
          <w:szCs w:val="24"/>
        </w:rPr>
      </w:pPr>
      <w:r w:rsidRPr="009C720F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>ure</w:t>
      </w:r>
      <w:r w:rsidRPr="009C720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C720F">
        <w:rPr>
          <w:rFonts w:ascii="Times New Roman" w:hAnsi="Times New Roman" w:cs="Times New Roman"/>
          <w:sz w:val="24"/>
          <w:szCs w:val="24"/>
        </w:rPr>
        <w:t>: Language selection.</w:t>
      </w:r>
    </w:p>
    <w:p w14:paraId="659269C5" w14:textId="666758F7" w:rsidR="009C720F" w:rsidRDefault="009C720F" w:rsidP="009C72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) The next step is license agreement. Please select “I Agree”.</w:t>
      </w:r>
    </w:p>
    <w:p w14:paraId="25CCF424" w14:textId="77777777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3FEFA8F2" w14:textId="42BEDEF2" w:rsidR="009C720F" w:rsidRDefault="009C720F" w:rsidP="009C72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6) After license agreement, it will ask you to select component agreement. Please select component as default.</w:t>
      </w:r>
      <w:r w:rsidR="00B81180">
        <w:rPr>
          <w:rFonts w:ascii="Times New Roman" w:hAnsi="Times New Roman" w:cs="Times New Roman"/>
          <w:sz w:val="24"/>
          <w:szCs w:val="24"/>
        </w:rPr>
        <w:t xml:space="preserve"> Make sure in default “</w:t>
      </w:r>
      <w:r w:rsidR="00B81180" w:rsidRPr="00B81180">
        <w:rPr>
          <w:rFonts w:ascii="Times New Roman" w:hAnsi="Times New Roman" w:cs="Times New Roman"/>
          <w:b/>
          <w:bCs/>
          <w:sz w:val="24"/>
          <w:szCs w:val="24"/>
        </w:rPr>
        <w:t>TDM-GCC compiler</w:t>
      </w:r>
      <w:r w:rsidR="00B81180">
        <w:rPr>
          <w:rFonts w:ascii="Times New Roman" w:hAnsi="Times New Roman" w:cs="Times New Roman"/>
          <w:sz w:val="24"/>
          <w:szCs w:val="24"/>
        </w:rPr>
        <w:t>” is checked.</w:t>
      </w:r>
      <w:r>
        <w:rPr>
          <w:rFonts w:ascii="Times New Roman" w:hAnsi="Times New Roman" w:cs="Times New Roman"/>
          <w:sz w:val="24"/>
          <w:szCs w:val="24"/>
        </w:rPr>
        <w:t xml:space="preserve"> Then click on to next button. </w:t>
      </w:r>
    </w:p>
    <w:p w14:paraId="2F7BC9E6" w14:textId="77777777" w:rsidR="00C86207" w:rsidRDefault="00C86207" w:rsidP="009C720F">
      <w:pPr>
        <w:rPr>
          <w:noProof/>
        </w:rPr>
      </w:pPr>
    </w:p>
    <w:p w14:paraId="68F7B61A" w14:textId="4BA9D85A" w:rsidR="009C720F" w:rsidRDefault="009C720F" w:rsidP="009C720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D74967" wp14:editId="6E3630BF">
            <wp:extent cx="6350000" cy="49390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493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DC731" w14:textId="4FA695F4" w:rsidR="009C720F" w:rsidRDefault="009C720F" w:rsidP="009C72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3: Components selection. </w:t>
      </w:r>
    </w:p>
    <w:p w14:paraId="241A3E8F" w14:textId="3AFD4A2E" w:rsidR="00390B42" w:rsidRDefault="00390B42" w:rsidP="009C720F">
      <w:pPr>
        <w:rPr>
          <w:rFonts w:ascii="Times New Roman" w:hAnsi="Times New Roman" w:cs="Times New Roman"/>
          <w:sz w:val="24"/>
          <w:szCs w:val="24"/>
        </w:rPr>
      </w:pPr>
    </w:p>
    <w:p w14:paraId="2213A772" w14:textId="670B86FF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4046C286" w14:textId="75A15901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49E082C2" w14:textId="45052F02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72E93418" w14:textId="77806AC9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148D9AC8" w14:textId="1777A494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63F184E6" w14:textId="4384622B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48B6D3B4" w14:textId="28E47031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5EB0CC6F" w14:textId="77777777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647FB9FB" w14:textId="3F9FA6D9" w:rsidR="009C720F" w:rsidRDefault="009C720F" w:rsidP="009C72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7)</w:t>
      </w:r>
      <w:r w:rsidR="00390B42">
        <w:rPr>
          <w:rFonts w:ascii="Times New Roman" w:hAnsi="Times New Roman" w:cs="Times New Roman"/>
          <w:sz w:val="24"/>
          <w:szCs w:val="24"/>
        </w:rPr>
        <w:t xml:space="preserve"> The next step is to </w:t>
      </w:r>
      <w:r>
        <w:rPr>
          <w:rFonts w:ascii="Times New Roman" w:hAnsi="Times New Roman" w:cs="Times New Roman"/>
          <w:sz w:val="24"/>
          <w:szCs w:val="24"/>
        </w:rPr>
        <w:t xml:space="preserve">select </w:t>
      </w:r>
      <w:r w:rsidR="00390B42">
        <w:rPr>
          <w:rFonts w:ascii="Times New Roman" w:hAnsi="Times New Roman" w:cs="Times New Roman"/>
          <w:sz w:val="24"/>
          <w:szCs w:val="24"/>
        </w:rPr>
        <w:t xml:space="preserve">location for installation. After selection appropriate location, click on Install button. </w:t>
      </w:r>
    </w:p>
    <w:p w14:paraId="6AD0BB94" w14:textId="77777777" w:rsidR="00C86207" w:rsidRDefault="00C86207" w:rsidP="009C720F">
      <w:pPr>
        <w:rPr>
          <w:rFonts w:ascii="Times New Roman" w:hAnsi="Times New Roman" w:cs="Times New Roman"/>
          <w:sz w:val="24"/>
          <w:szCs w:val="24"/>
        </w:rPr>
      </w:pPr>
    </w:p>
    <w:p w14:paraId="44D380FD" w14:textId="1DDEB00B" w:rsidR="009C720F" w:rsidRDefault="009C720F" w:rsidP="009C720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8A40C30" wp14:editId="331D8197">
            <wp:extent cx="6350000" cy="49625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46367" w14:textId="64B91A6B" w:rsidR="00390B42" w:rsidRDefault="00390B42" w:rsidP="00390B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4: Location for installation. </w:t>
      </w:r>
    </w:p>
    <w:p w14:paraId="2C376C3D" w14:textId="6540332E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F84F70" w14:textId="530C72D3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9DDB4D" w14:textId="05F2D9DD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9CB24D" w14:textId="26710499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8CA2624" w14:textId="5E2614A2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5F277B8" w14:textId="71E7CB1F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4685913" w14:textId="122E0EA3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F449CD" w14:textId="35BFF4FF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26A4F8" w14:textId="059378C4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58CB34D" w14:textId="77777777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B702514" w14:textId="01C73804" w:rsidR="00390B42" w:rsidRDefault="00390B42" w:rsidP="00390B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8) It will start installing Dev-C++ in your PC. </w:t>
      </w:r>
    </w:p>
    <w:p w14:paraId="52BC96EB" w14:textId="77777777" w:rsidR="00C86207" w:rsidRDefault="00C86207" w:rsidP="00390B42">
      <w:pPr>
        <w:rPr>
          <w:rFonts w:ascii="Times New Roman" w:hAnsi="Times New Roman" w:cs="Times New Roman"/>
          <w:sz w:val="24"/>
          <w:szCs w:val="24"/>
        </w:rPr>
      </w:pPr>
    </w:p>
    <w:p w14:paraId="4A720FF6" w14:textId="483C2F4F" w:rsidR="00390B42" w:rsidRDefault="00390B42" w:rsidP="00390B4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84A111" wp14:editId="40318EB3">
            <wp:extent cx="6350000" cy="49358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493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FD213" w14:textId="27F68852" w:rsidR="00390B42" w:rsidRDefault="00390B42" w:rsidP="00390B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5: Installing Dev-C++. </w:t>
      </w:r>
    </w:p>
    <w:p w14:paraId="37D87F31" w14:textId="079446A2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66616F" w14:textId="18B4BC17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A06CE2" w14:textId="6D7E1295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9BE155" w14:textId="2F202F74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C94A1D" w14:textId="452CED43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796FC0E" w14:textId="26508CCA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35E3D7" w14:textId="5D72B3BA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65D3E5" w14:textId="217EAC32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A0AFE4" w14:textId="16887A5F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CCB5F5D" w14:textId="711625E2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B84AA8" w14:textId="77777777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D3A3D0" w14:textId="2E14FD1A" w:rsidR="00390B42" w:rsidRDefault="00390B42" w:rsidP="00390B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9) It will take few seconds to install and then just select on Finish button. </w:t>
      </w:r>
    </w:p>
    <w:p w14:paraId="763EA1D6" w14:textId="77777777" w:rsidR="00C86207" w:rsidRDefault="00C86207" w:rsidP="00390B42">
      <w:pPr>
        <w:rPr>
          <w:rFonts w:ascii="Times New Roman" w:hAnsi="Times New Roman" w:cs="Times New Roman"/>
          <w:sz w:val="24"/>
          <w:szCs w:val="24"/>
        </w:rPr>
      </w:pPr>
    </w:p>
    <w:p w14:paraId="0629469B" w14:textId="687994FD" w:rsidR="00390B42" w:rsidRDefault="00390B42" w:rsidP="00390B4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02FCCE" wp14:editId="734CE852">
            <wp:extent cx="6350000" cy="494919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494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589DA" w14:textId="5BD39550" w:rsidR="00390B42" w:rsidRDefault="00390B42" w:rsidP="00390B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6: Dev-C++ installation for version 5.11 finish. </w:t>
      </w:r>
    </w:p>
    <w:p w14:paraId="5F140097" w14:textId="1D679B97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C8B790" w14:textId="7136E2A1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A13A17" w14:textId="013E6B16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29EDF97" w14:textId="33F49154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87810EB" w14:textId="412DD333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0C1E7A" w14:textId="69F9E4B7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C83BBD" w14:textId="46A893C8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3A3C7E" w14:textId="712F89A2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C00037" w14:textId="2BD51B45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BF2C08" w14:textId="77777777" w:rsidR="00C86207" w:rsidRDefault="00C86207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DCAAA5" w14:textId="6A08F21D" w:rsidR="00D67745" w:rsidRDefault="000B4CE7" w:rsidP="000B4C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0) It will open </w:t>
      </w:r>
      <w:r w:rsidR="00D67745">
        <w:rPr>
          <w:rFonts w:ascii="Times New Roman" w:hAnsi="Times New Roman" w:cs="Times New Roman"/>
          <w:sz w:val="24"/>
          <w:szCs w:val="24"/>
        </w:rPr>
        <w:t xml:space="preserve">Dev-C++ window as follows. </w:t>
      </w:r>
    </w:p>
    <w:p w14:paraId="743D401D" w14:textId="77777777" w:rsidR="00C86207" w:rsidRDefault="00C86207" w:rsidP="000B4CE7">
      <w:pPr>
        <w:rPr>
          <w:rFonts w:ascii="Times New Roman" w:hAnsi="Times New Roman" w:cs="Times New Roman"/>
          <w:sz w:val="24"/>
          <w:szCs w:val="24"/>
        </w:rPr>
      </w:pPr>
    </w:p>
    <w:p w14:paraId="77A0CA43" w14:textId="5FC9C87E" w:rsidR="00D67745" w:rsidRDefault="00D67745" w:rsidP="000B4CE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DB5014D" wp14:editId="14175FFA">
            <wp:extent cx="6350000" cy="337375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D7F56" w14:textId="394A2503" w:rsidR="00D67745" w:rsidRDefault="00D67745" w:rsidP="00D6774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7: Dev-C++ window. </w:t>
      </w:r>
    </w:p>
    <w:p w14:paraId="6C7AC14C" w14:textId="30406580" w:rsidR="00D67745" w:rsidRDefault="00D67745" w:rsidP="00D67745">
      <w:pPr>
        <w:rPr>
          <w:rFonts w:ascii="Times New Roman" w:hAnsi="Times New Roman" w:cs="Times New Roman"/>
          <w:sz w:val="24"/>
          <w:szCs w:val="24"/>
        </w:rPr>
      </w:pPr>
    </w:p>
    <w:p w14:paraId="441FF607" w14:textId="77777777" w:rsidR="00390B42" w:rsidRDefault="00390B42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E50174" w14:textId="77777777" w:rsidR="00390B42" w:rsidRPr="009C720F" w:rsidRDefault="00390B42" w:rsidP="00390B42">
      <w:pPr>
        <w:rPr>
          <w:rFonts w:ascii="Times New Roman" w:hAnsi="Times New Roman" w:cs="Times New Roman"/>
          <w:sz w:val="24"/>
          <w:szCs w:val="24"/>
        </w:rPr>
      </w:pPr>
    </w:p>
    <w:p w14:paraId="66B0F3A1" w14:textId="77777777" w:rsidR="007A2C4E" w:rsidRPr="00B96390" w:rsidRDefault="007A2C4E" w:rsidP="006E435D">
      <w:pPr>
        <w:rPr>
          <w:rFonts w:ascii="Times New Roman" w:hAnsi="Times New Roman" w:cs="Times New Roman"/>
          <w:sz w:val="24"/>
          <w:szCs w:val="24"/>
        </w:rPr>
      </w:pPr>
    </w:p>
    <w:p w14:paraId="58BF3CE1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2271E0E3" w14:textId="38A461B6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57D88A17" w14:textId="29367371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28F77CC9" w14:textId="397AF07B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3C6860C5" w14:textId="35C96B46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0B251EBF" w14:textId="4F38ADFE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4C77DB17" w14:textId="2D1CD7D3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30C87A74" w14:textId="77777777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233A3862" w14:textId="0B91D348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7463362A" w14:textId="03186696" w:rsidR="003169C2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5A244D20" w14:textId="3DAFAD2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17928A8F" w14:textId="6BDA5E2C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35BB01A" w14:textId="5F7FA17F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E636CFD" w14:textId="0758F650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0F71187" w14:textId="3C96022C" w:rsidR="00A1271B" w:rsidRDefault="00A1271B" w:rsidP="003F0419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F0419">
        <w:rPr>
          <w:rFonts w:ascii="Times New Roman" w:hAnsi="Times New Roman" w:cs="Times New Roman"/>
          <w:b/>
          <w:bCs/>
          <w:sz w:val="32"/>
          <w:szCs w:val="32"/>
        </w:rPr>
        <w:t xml:space="preserve">Downloading </w:t>
      </w:r>
      <w:r w:rsidR="00840ADD" w:rsidRPr="003F0419">
        <w:rPr>
          <w:rFonts w:ascii="Times New Roman" w:hAnsi="Times New Roman" w:cs="Times New Roman"/>
          <w:b/>
          <w:bCs/>
          <w:sz w:val="32"/>
          <w:szCs w:val="32"/>
        </w:rPr>
        <w:t>Quizgame</w:t>
      </w:r>
      <w:r w:rsidR="003F0419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61DE1A23" w14:textId="77777777" w:rsidR="00C86207" w:rsidRPr="003F0419" w:rsidRDefault="00C86207" w:rsidP="003F0419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1684C25" w14:textId="016C1C2C" w:rsidR="00A1271B" w:rsidRPr="003F0419" w:rsidRDefault="00A1271B" w:rsidP="003F0419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F0419">
        <w:rPr>
          <w:rFonts w:ascii="Times New Roman" w:hAnsi="Times New Roman" w:cs="Times New Roman"/>
          <w:sz w:val="24"/>
          <w:szCs w:val="24"/>
        </w:rPr>
        <w:t>Install Git (User can use Git bash or any other software of choice to clone the project).</w:t>
      </w:r>
    </w:p>
    <w:p w14:paraId="293E1B0F" w14:textId="6B8EF52C" w:rsidR="00A1271B" w:rsidRPr="003F0419" w:rsidRDefault="00A1271B" w:rsidP="003F0419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F0419">
        <w:rPr>
          <w:rFonts w:ascii="Times New Roman" w:hAnsi="Times New Roman" w:cs="Times New Roman"/>
          <w:sz w:val="24"/>
          <w:szCs w:val="24"/>
        </w:rPr>
        <w:t>Create a new folder for the project. Right Click inside the folder and open a git bash here. Right Click +” Git Bash here”.</w:t>
      </w:r>
    </w:p>
    <w:p w14:paraId="4EA0CC57" w14:textId="7DAB4FDC" w:rsidR="00A1271B" w:rsidRPr="003F0419" w:rsidRDefault="00A1271B" w:rsidP="003F0419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F0419">
        <w:rPr>
          <w:rFonts w:ascii="Times New Roman" w:hAnsi="Times New Roman" w:cs="Times New Roman"/>
          <w:sz w:val="24"/>
          <w:szCs w:val="24"/>
        </w:rPr>
        <w:t>Type the following command in the git terminal:</w:t>
      </w:r>
    </w:p>
    <w:p w14:paraId="305597A8" w14:textId="337D9611" w:rsidR="00A1271B" w:rsidRPr="003F0419" w:rsidRDefault="00A1271B" w:rsidP="003F0419">
      <w:pPr>
        <w:pStyle w:val="ListParagraph"/>
        <w:numPr>
          <w:ilvl w:val="0"/>
          <w:numId w:val="21"/>
        </w:numPr>
        <w:spacing w:line="360" w:lineRule="auto"/>
        <w:ind w:left="993" w:hanging="295"/>
        <w:rPr>
          <w:rFonts w:ascii="Times New Roman" w:hAnsi="Times New Roman" w:cs="Times New Roman"/>
          <w:sz w:val="24"/>
          <w:szCs w:val="24"/>
        </w:rPr>
      </w:pPr>
      <w:r w:rsidRPr="003F0419">
        <w:rPr>
          <w:rFonts w:ascii="Times New Roman" w:hAnsi="Times New Roman" w:cs="Times New Roman"/>
          <w:sz w:val="24"/>
          <w:szCs w:val="24"/>
        </w:rPr>
        <w:t xml:space="preserve">Git clone  </w:t>
      </w:r>
      <w:hyperlink r:id="rId15" w:history="1">
        <w:r w:rsidR="00767128" w:rsidRPr="003F0419">
          <w:rPr>
            <w:rStyle w:val="Hyperlink"/>
            <w:rFonts w:ascii="Times New Roman" w:hAnsi="Times New Roman" w:cs="Times New Roman"/>
            <w:sz w:val="24"/>
            <w:szCs w:val="24"/>
          </w:rPr>
          <w:t>https://github.com/parth4719/Group_J_QUIZGAME</w:t>
        </w:r>
      </w:hyperlink>
    </w:p>
    <w:p w14:paraId="0B06F57A" w14:textId="434BDCFB" w:rsidR="00033BB2" w:rsidRPr="003F0419" w:rsidRDefault="00033BB2" w:rsidP="003F0419">
      <w:pPr>
        <w:pStyle w:val="ListParagraph"/>
        <w:numPr>
          <w:ilvl w:val="0"/>
          <w:numId w:val="21"/>
        </w:numPr>
        <w:spacing w:line="360" w:lineRule="auto"/>
        <w:ind w:left="993" w:hanging="295"/>
        <w:rPr>
          <w:rFonts w:ascii="Times New Roman" w:hAnsi="Times New Roman" w:cs="Times New Roman"/>
          <w:sz w:val="24"/>
          <w:szCs w:val="24"/>
        </w:rPr>
      </w:pPr>
      <w:r w:rsidRPr="003F0419">
        <w:rPr>
          <w:rFonts w:ascii="Times New Roman" w:hAnsi="Times New Roman" w:cs="Times New Roman"/>
          <w:sz w:val="24"/>
          <w:szCs w:val="24"/>
        </w:rPr>
        <w:t>OR</w:t>
      </w:r>
    </w:p>
    <w:p w14:paraId="724747C1" w14:textId="15F7191B" w:rsidR="00A1271B" w:rsidRPr="003F0419" w:rsidRDefault="007A41FD" w:rsidP="003F0419">
      <w:pPr>
        <w:pStyle w:val="ListParagraph"/>
        <w:numPr>
          <w:ilvl w:val="0"/>
          <w:numId w:val="21"/>
        </w:numPr>
        <w:spacing w:line="360" w:lineRule="auto"/>
        <w:ind w:left="993" w:hanging="295"/>
        <w:rPr>
          <w:rFonts w:ascii="Times New Roman" w:hAnsi="Times New Roman" w:cs="Times New Roman"/>
          <w:sz w:val="24"/>
          <w:szCs w:val="24"/>
        </w:rPr>
      </w:pPr>
      <w:r w:rsidRPr="003F0419">
        <w:rPr>
          <w:rFonts w:ascii="Times New Roman" w:hAnsi="Times New Roman" w:cs="Times New Roman"/>
          <w:sz w:val="24"/>
          <w:szCs w:val="24"/>
        </w:rPr>
        <w:t>G</w:t>
      </w:r>
      <w:r w:rsidR="00A1271B" w:rsidRPr="003F0419">
        <w:rPr>
          <w:rFonts w:ascii="Times New Roman" w:hAnsi="Times New Roman" w:cs="Times New Roman"/>
          <w:sz w:val="24"/>
          <w:szCs w:val="24"/>
        </w:rPr>
        <w:t>o to the link</w:t>
      </w:r>
      <w:r w:rsidR="00986F26" w:rsidRPr="003F0419">
        <w:rPr>
          <w:rFonts w:ascii="Times New Roman" w:hAnsi="Times New Roman" w:cs="Times New Roman"/>
          <w:sz w:val="24"/>
          <w:szCs w:val="24"/>
        </w:rPr>
        <w:t xml:space="preserve"> </w:t>
      </w:r>
      <w:hyperlink r:id="rId16" w:history="1">
        <w:r w:rsidR="00767128" w:rsidRPr="003F0419">
          <w:rPr>
            <w:rStyle w:val="Hyperlink"/>
            <w:rFonts w:ascii="Times New Roman" w:hAnsi="Times New Roman" w:cs="Times New Roman"/>
            <w:sz w:val="24"/>
            <w:szCs w:val="24"/>
          </w:rPr>
          <w:t>https://github.com/parth4719/Group_J_QUIZGAME</w:t>
        </w:r>
      </w:hyperlink>
      <w:r w:rsidR="00986F26" w:rsidRPr="003F0419">
        <w:rPr>
          <w:rFonts w:ascii="Times New Roman" w:hAnsi="Times New Roman" w:cs="Times New Roman"/>
          <w:sz w:val="24"/>
          <w:szCs w:val="24"/>
        </w:rPr>
        <w:t xml:space="preserve"> </w:t>
      </w:r>
      <w:r w:rsidR="00A1271B" w:rsidRPr="003F0419">
        <w:rPr>
          <w:rFonts w:ascii="Times New Roman" w:hAnsi="Times New Roman" w:cs="Times New Roman"/>
          <w:sz w:val="24"/>
          <w:szCs w:val="24"/>
        </w:rPr>
        <w:t xml:space="preserve"> and click on Clone or Download and download the </w:t>
      </w:r>
      <w:r w:rsidR="00897BC8" w:rsidRPr="003F0419">
        <w:rPr>
          <w:rFonts w:ascii="Times New Roman" w:hAnsi="Times New Roman" w:cs="Times New Roman"/>
          <w:sz w:val="24"/>
          <w:szCs w:val="24"/>
        </w:rPr>
        <w:t>z</w:t>
      </w:r>
      <w:r w:rsidR="00A1271B" w:rsidRPr="003F0419">
        <w:rPr>
          <w:rFonts w:ascii="Times New Roman" w:hAnsi="Times New Roman" w:cs="Times New Roman"/>
          <w:sz w:val="24"/>
          <w:szCs w:val="24"/>
        </w:rPr>
        <w:t>ip folder of the software.</w:t>
      </w:r>
    </w:p>
    <w:p w14:paraId="27FCC2A6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2F33C529" w14:textId="66E64DDF" w:rsidR="00BF536E" w:rsidRPr="00F51597" w:rsidRDefault="00897BC8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F51597">
        <w:rPr>
          <w:rFonts w:ascii="Times New Roman" w:hAnsi="Times New Roman" w:cs="Times New Roman"/>
          <w:b/>
          <w:bCs/>
          <w:sz w:val="32"/>
          <w:szCs w:val="32"/>
        </w:rPr>
        <w:t xml:space="preserve">Running </w:t>
      </w:r>
      <w:r w:rsidR="00ED61F8">
        <w:rPr>
          <w:rFonts w:ascii="Times New Roman" w:hAnsi="Times New Roman" w:cs="Times New Roman"/>
          <w:b/>
          <w:bCs/>
          <w:sz w:val="32"/>
          <w:szCs w:val="32"/>
        </w:rPr>
        <w:t>Q</w:t>
      </w:r>
      <w:r w:rsidR="00790327">
        <w:rPr>
          <w:rFonts w:ascii="Times New Roman" w:hAnsi="Times New Roman" w:cs="Times New Roman"/>
          <w:b/>
          <w:bCs/>
          <w:sz w:val="32"/>
          <w:szCs w:val="32"/>
        </w:rPr>
        <w:t>uizgame</w:t>
      </w:r>
      <w:r w:rsidRPr="00F5159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790327">
        <w:rPr>
          <w:rFonts w:ascii="Times New Roman" w:hAnsi="Times New Roman" w:cs="Times New Roman"/>
          <w:b/>
          <w:bCs/>
          <w:sz w:val="32"/>
          <w:szCs w:val="32"/>
        </w:rPr>
        <w:t>software</w:t>
      </w:r>
      <w:r w:rsidRPr="00F51597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06724A1E" w14:textId="77777777" w:rsidR="00897BC8" w:rsidRPr="00B96390" w:rsidRDefault="00897BC8" w:rsidP="006E435D">
      <w:pPr>
        <w:rPr>
          <w:rFonts w:ascii="Times New Roman" w:hAnsi="Times New Roman" w:cs="Times New Roman"/>
          <w:sz w:val="24"/>
          <w:szCs w:val="24"/>
        </w:rPr>
      </w:pPr>
    </w:p>
    <w:p w14:paraId="1BB93C6B" w14:textId="711DE88D" w:rsidR="00897BC8" w:rsidRPr="00B81180" w:rsidRDefault="00897BC8" w:rsidP="00B8118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81180">
        <w:rPr>
          <w:rFonts w:ascii="Times New Roman" w:hAnsi="Times New Roman" w:cs="Times New Roman"/>
          <w:sz w:val="24"/>
          <w:szCs w:val="24"/>
        </w:rPr>
        <w:t>Compiling the project</w:t>
      </w:r>
    </w:p>
    <w:p w14:paraId="1B5E373D" w14:textId="41F5C168" w:rsidR="00897BC8" w:rsidRPr="00B96390" w:rsidRDefault="00795FAB" w:rsidP="00C86207">
      <w:pPr>
        <w:ind w:left="993" w:hanging="27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B81180">
        <w:rPr>
          <w:rFonts w:ascii="Times New Roman" w:hAnsi="Times New Roman" w:cs="Times New Roman"/>
          <w:sz w:val="24"/>
          <w:szCs w:val="24"/>
        </w:rPr>
        <w:t>Open Dev-C++, click “</w:t>
      </w:r>
      <w:r w:rsidR="00897BC8" w:rsidRPr="00B96390">
        <w:rPr>
          <w:rFonts w:ascii="Times New Roman" w:hAnsi="Times New Roman" w:cs="Times New Roman"/>
          <w:sz w:val="24"/>
          <w:szCs w:val="24"/>
        </w:rPr>
        <w:t>Open</w:t>
      </w:r>
      <w:r w:rsidR="00B81180">
        <w:rPr>
          <w:rFonts w:ascii="Times New Roman" w:hAnsi="Times New Roman" w:cs="Times New Roman"/>
          <w:sz w:val="24"/>
          <w:szCs w:val="24"/>
        </w:rPr>
        <w:t>” from file tab then navigate to</w:t>
      </w:r>
      <w:r w:rsidR="00897BC8" w:rsidRPr="00B96390">
        <w:rPr>
          <w:rFonts w:ascii="Times New Roman" w:hAnsi="Times New Roman" w:cs="Times New Roman"/>
          <w:sz w:val="24"/>
          <w:szCs w:val="24"/>
        </w:rPr>
        <w:t xml:space="preserve"> the downloaded folder, open </w:t>
      </w:r>
      <w:proofErr w:type="gramStart"/>
      <w:r w:rsidR="00FD7464">
        <w:rPr>
          <w:rFonts w:ascii="Times New Roman" w:hAnsi="Times New Roman" w:cs="Times New Roman"/>
          <w:sz w:val="24"/>
          <w:szCs w:val="24"/>
        </w:rPr>
        <w:t xml:space="preserve"> ..</w:t>
      </w:r>
      <w:proofErr w:type="gramEnd"/>
      <w:r w:rsidR="00FD7464">
        <w:rPr>
          <w:rFonts w:ascii="Times New Roman" w:hAnsi="Times New Roman" w:cs="Times New Roman"/>
          <w:sz w:val="24"/>
          <w:szCs w:val="24"/>
        </w:rPr>
        <w:t>\</w:t>
      </w:r>
      <w:r w:rsidR="00DF2E8D" w:rsidRPr="00DF2E8D">
        <w:t xml:space="preserve"> </w:t>
      </w:r>
      <w:proofErr w:type="spellStart"/>
      <w:r w:rsidR="00DF2E8D" w:rsidRPr="00DF2E8D">
        <w:rPr>
          <w:rFonts w:ascii="Times New Roman" w:hAnsi="Times New Roman" w:cs="Times New Roman"/>
          <w:sz w:val="24"/>
          <w:szCs w:val="24"/>
        </w:rPr>
        <w:t>Group_J_QUIZGAME</w:t>
      </w:r>
      <w:proofErr w:type="spellEnd"/>
      <w:r w:rsidR="00B81180">
        <w:rPr>
          <w:rFonts w:ascii="Times New Roman" w:hAnsi="Times New Roman" w:cs="Times New Roman"/>
          <w:sz w:val="24"/>
          <w:szCs w:val="24"/>
        </w:rPr>
        <w:t xml:space="preserve"> and select “</w:t>
      </w:r>
      <w:proofErr w:type="spellStart"/>
      <w:r w:rsidR="00B81180">
        <w:rPr>
          <w:rFonts w:ascii="Times New Roman" w:hAnsi="Times New Roman" w:cs="Times New Roman"/>
          <w:sz w:val="24"/>
          <w:szCs w:val="24"/>
        </w:rPr>
        <w:t>main.c</w:t>
      </w:r>
      <w:proofErr w:type="spellEnd"/>
      <w:r w:rsidR="00B81180">
        <w:rPr>
          <w:rFonts w:ascii="Times New Roman" w:hAnsi="Times New Roman" w:cs="Times New Roman"/>
          <w:sz w:val="24"/>
          <w:szCs w:val="24"/>
        </w:rPr>
        <w:t>” file.</w:t>
      </w:r>
    </w:p>
    <w:p w14:paraId="04F1B032" w14:textId="3A82B0D2" w:rsidR="00897BC8" w:rsidRDefault="00795FAB" w:rsidP="00DF2E8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="00B81180">
        <w:rPr>
          <w:rFonts w:ascii="Times New Roman" w:hAnsi="Times New Roman" w:cs="Times New Roman"/>
          <w:sz w:val="24"/>
          <w:szCs w:val="24"/>
        </w:rPr>
        <w:t>After opening you can find compile option under “Execute” tab or directly press F9.</w:t>
      </w:r>
      <w:r w:rsidR="00DF2E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EE4533" w14:textId="4D23516C" w:rsidR="007815F9" w:rsidRDefault="00DF2E8D" w:rsidP="003459B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B81180">
        <w:rPr>
          <w:rFonts w:ascii="Times New Roman" w:hAnsi="Times New Roman" w:cs="Times New Roman"/>
          <w:sz w:val="24"/>
          <w:szCs w:val="24"/>
        </w:rPr>
        <w:t>Successful compilation will generate main.exe in same directory.</w:t>
      </w:r>
      <w:r w:rsidR="003459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407935" w14:textId="77777777" w:rsidR="008B1CE4" w:rsidRDefault="008B1CE4" w:rsidP="006E435D">
      <w:pPr>
        <w:rPr>
          <w:rFonts w:ascii="Times New Roman" w:hAnsi="Times New Roman" w:cs="Times New Roman"/>
          <w:sz w:val="24"/>
          <w:szCs w:val="24"/>
        </w:rPr>
      </w:pPr>
    </w:p>
    <w:p w14:paraId="1E59ED57" w14:textId="6110AAB7" w:rsidR="00B81180" w:rsidRDefault="00B81180" w:rsidP="00B8118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81180">
        <w:rPr>
          <w:rFonts w:ascii="Times New Roman" w:hAnsi="Times New Roman" w:cs="Times New Roman"/>
          <w:sz w:val="24"/>
          <w:szCs w:val="24"/>
        </w:rPr>
        <w:t>Running final code.</w:t>
      </w:r>
    </w:p>
    <w:p w14:paraId="577229E3" w14:textId="3700E61C" w:rsidR="003F0419" w:rsidRDefault="003F0419" w:rsidP="003F0419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compilation, you can directly press F10 to run the project</w:t>
      </w:r>
    </w:p>
    <w:p w14:paraId="38888C3A" w14:textId="16C9EF2A" w:rsidR="003F0419" w:rsidRDefault="003F0419" w:rsidP="003F0419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ernate way, look for main.exe </w:t>
      </w:r>
      <w:r w:rsidR="00C12002">
        <w:rPr>
          <w:rFonts w:ascii="Times New Roman" w:hAnsi="Times New Roman" w:cs="Times New Roman"/>
          <w:sz w:val="24"/>
          <w:szCs w:val="24"/>
        </w:rPr>
        <w:t xml:space="preserve">in same the directory </w:t>
      </w:r>
      <w:proofErr w:type="spellStart"/>
      <w:r>
        <w:rPr>
          <w:rFonts w:ascii="Times New Roman" w:hAnsi="Times New Roman" w:cs="Times New Roman"/>
          <w:sz w:val="24"/>
          <w:szCs w:val="24"/>
        </w:rPr>
        <w:t>i.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nerated during compilation and execute it straightaway</w:t>
      </w:r>
      <w:r w:rsidR="00C12002">
        <w:rPr>
          <w:rFonts w:ascii="Times New Roman" w:hAnsi="Times New Roman" w:cs="Times New Roman"/>
          <w:sz w:val="24"/>
          <w:szCs w:val="24"/>
        </w:rPr>
        <w:t>.</w:t>
      </w:r>
    </w:p>
    <w:p w14:paraId="668D809A" w14:textId="77777777" w:rsidR="00B81180" w:rsidRDefault="00B81180" w:rsidP="00B81180">
      <w:pPr>
        <w:rPr>
          <w:rFonts w:ascii="Times New Roman" w:hAnsi="Times New Roman" w:cs="Times New Roman"/>
          <w:sz w:val="24"/>
          <w:szCs w:val="24"/>
        </w:rPr>
      </w:pPr>
    </w:p>
    <w:p w14:paraId="6ABA5B33" w14:textId="6D761842" w:rsidR="00B81180" w:rsidRPr="00B81180" w:rsidRDefault="00B81180" w:rsidP="00B81180">
      <w:pPr>
        <w:rPr>
          <w:rFonts w:ascii="Times New Roman" w:hAnsi="Times New Roman" w:cs="Times New Roman"/>
          <w:sz w:val="24"/>
          <w:szCs w:val="24"/>
        </w:rPr>
        <w:sectPr w:rsidR="00B81180" w:rsidRPr="00B81180" w:rsidSect="001A19E2">
          <w:pgSz w:w="12240" w:h="15840"/>
          <w:pgMar w:top="1360" w:right="900" w:bottom="280" w:left="1340" w:header="720" w:footer="720" w:gutter="0"/>
          <w:cols w:space="720"/>
        </w:sectPr>
      </w:pPr>
    </w:p>
    <w:p w14:paraId="046D76F1" w14:textId="285CD28D" w:rsidR="00FD7464" w:rsidRPr="00C86207" w:rsidRDefault="00C86207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C86207">
        <w:rPr>
          <w:rFonts w:ascii="Times New Roman" w:hAnsi="Times New Roman" w:cs="Times New Roman"/>
          <w:b/>
          <w:bCs/>
          <w:sz w:val="32"/>
          <w:szCs w:val="32"/>
        </w:rPr>
        <w:lastRenderedPageBreak/>
        <w:t>Output:</w:t>
      </w:r>
    </w:p>
    <w:p w14:paraId="2EEB11E2" w14:textId="274E8E29" w:rsidR="00E550F8" w:rsidRPr="00B96390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you </w:t>
      </w:r>
      <w:r w:rsidR="00D67745">
        <w:rPr>
          <w:rFonts w:ascii="Times New Roman" w:hAnsi="Times New Roman" w:cs="Times New Roman"/>
          <w:sz w:val="24"/>
          <w:szCs w:val="24"/>
        </w:rPr>
        <w:t>compile code</w:t>
      </w:r>
      <w:r>
        <w:rPr>
          <w:rFonts w:ascii="Times New Roman" w:hAnsi="Times New Roman" w:cs="Times New Roman"/>
          <w:sz w:val="24"/>
          <w:szCs w:val="24"/>
        </w:rPr>
        <w:t>,</w:t>
      </w:r>
      <w:r w:rsidR="00B73920">
        <w:rPr>
          <w:rFonts w:ascii="Times New Roman" w:hAnsi="Times New Roman" w:cs="Times New Roman"/>
          <w:sz w:val="24"/>
          <w:szCs w:val="24"/>
        </w:rPr>
        <w:t xml:space="preserve"> y</w:t>
      </w:r>
      <w:r w:rsidR="008B1CE4" w:rsidRPr="00B96390">
        <w:rPr>
          <w:rFonts w:ascii="Times New Roman" w:hAnsi="Times New Roman" w:cs="Times New Roman"/>
          <w:sz w:val="24"/>
          <w:szCs w:val="24"/>
        </w:rPr>
        <w:t>ou will see</w:t>
      </w:r>
      <w:r w:rsidR="003459BC">
        <w:rPr>
          <w:rFonts w:ascii="Times New Roman" w:hAnsi="Times New Roman" w:cs="Times New Roman"/>
          <w:sz w:val="24"/>
          <w:szCs w:val="24"/>
        </w:rPr>
        <w:t xml:space="preserve"> welcome to quiz game </w:t>
      </w:r>
      <w:r w:rsidR="00B73920">
        <w:rPr>
          <w:rFonts w:ascii="Times New Roman" w:hAnsi="Times New Roman" w:cs="Times New Roman"/>
          <w:sz w:val="24"/>
          <w:szCs w:val="24"/>
        </w:rPr>
        <w:t>screen</w:t>
      </w:r>
      <w:r w:rsidR="008B1CE4" w:rsidRPr="00B963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4B04167" w14:textId="77777777" w:rsidR="00F84ACD" w:rsidRDefault="00B73920" w:rsidP="00F84ACD">
      <w:pPr>
        <w:keepNext/>
      </w:pPr>
      <w:r>
        <w:rPr>
          <w:noProof/>
        </w:rPr>
        <w:drawing>
          <wp:inline distT="0" distB="0" distL="0" distR="0" wp14:anchorId="70D77645" wp14:editId="23D63813">
            <wp:extent cx="6743700" cy="35725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7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83FE9" w14:textId="6EE38B8E" w:rsidR="008B1CE4" w:rsidRPr="00B96390" w:rsidRDefault="00F84ACD" w:rsidP="00F84ACD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 w:rsidR="009C720F">
        <w:rPr>
          <w:noProof/>
        </w:rPr>
        <w:t>2</w:t>
      </w:r>
      <w:r>
        <w:t>: Welcome to Quiz Game.</w:t>
      </w:r>
    </w:p>
    <w:p w14:paraId="7ABDCFC8" w14:textId="77777777" w:rsidR="0027497B" w:rsidRDefault="0027497B" w:rsidP="00F31C06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90016D7" w14:textId="509BCF11" w:rsidR="008B1CE4" w:rsidRDefault="00475A70" w:rsidP="00475A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elcome screen has the following options. </w:t>
      </w:r>
    </w:p>
    <w:p w14:paraId="0463A4C8" w14:textId="4ECCFA4B" w:rsidR="00475A70" w:rsidRDefault="00475A70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“start” the quiz, press “s”.</w:t>
      </w:r>
    </w:p>
    <w:p w14:paraId="4E4EB341" w14:textId="3B95D78F" w:rsidR="0027497B" w:rsidRDefault="00475A70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view the “highest score” press “v”</w:t>
      </w:r>
      <w:r w:rsidR="00F84ACD">
        <w:rPr>
          <w:rFonts w:ascii="Times New Roman" w:hAnsi="Times New Roman" w:cs="Times New Roman"/>
          <w:sz w:val="24"/>
          <w:szCs w:val="24"/>
        </w:rPr>
        <w:t>.</w:t>
      </w:r>
    </w:p>
    <w:p w14:paraId="3C33C1B1" w14:textId="56FB2589" w:rsidR="00475A70" w:rsidRDefault="00475A70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“reset score” press “r”</w:t>
      </w:r>
      <w:r w:rsidR="00F84ACD">
        <w:rPr>
          <w:rFonts w:ascii="Times New Roman" w:hAnsi="Times New Roman" w:cs="Times New Roman"/>
          <w:sz w:val="24"/>
          <w:szCs w:val="24"/>
        </w:rPr>
        <w:t>.</w:t>
      </w:r>
    </w:p>
    <w:p w14:paraId="7BDBD561" w14:textId="43577927" w:rsidR="00F84ACD" w:rsidRDefault="00F84ACD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“help” press “h”.</w:t>
      </w:r>
    </w:p>
    <w:p w14:paraId="0DCF940E" w14:textId="4D929181" w:rsidR="00F84ACD" w:rsidRDefault="00F84ACD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“quit” press “q”.</w:t>
      </w:r>
    </w:p>
    <w:p w14:paraId="0AE4DB68" w14:textId="642977C3" w:rsidR="00F84ACD" w:rsidRDefault="00F84ACD" w:rsidP="00F84A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press wrong</w:t>
      </w:r>
      <w:r w:rsidR="006C77CF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key then it will tell you that </w:t>
      </w:r>
      <w:r w:rsidR="008251A3">
        <w:rPr>
          <w:rFonts w:ascii="Times New Roman" w:hAnsi="Times New Roman" w:cs="Times New Roman"/>
          <w:sz w:val="24"/>
          <w:szCs w:val="24"/>
        </w:rPr>
        <w:t xml:space="preserve">you entered </w:t>
      </w:r>
      <w:r w:rsidR="006C77CF">
        <w:rPr>
          <w:rFonts w:ascii="Times New Roman" w:hAnsi="Times New Roman" w:cs="Times New Roman"/>
          <w:sz w:val="24"/>
          <w:szCs w:val="24"/>
        </w:rPr>
        <w:t xml:space="preserve">the </w:t>
      </w:r>
      <w:r w:rsidR="008251A3">
        <w:rPr>
          <w:rFonts w:ascii="Times New Roman" w:hAnsi="Times New Roman" w:cs="Times New Roman"/>
          <w:sz w:val="24"/>
          <w:szCs w:val="24"/>
        </w:rPr>
        <w:t xml:space="preserve">wrong value and please </w:t>
      </w:r>
      <w:r w:rsidR="00B15C76">
        <w:rPr>
          <w:rFonts w:ascii="Times New Roman" w:hAnsi="Times New Roman" w:cs="Times New Roman"/>
          <w:sz w:val="24"/>
          <w:szCs w:val="24"/>
        </w:rPr>
        <w:t>re-enter the correct option.</w:t>
      </w:r>
    </w:p>
    <w:p w14:paraId="37902EB5" w14:textId="77777777" w:rsidR="00E11C95" w:rsidRDefault="00B1397F" w:rsidP="00E11C95">
      <w:pPr>
        <w:keepNext/>
      </w:pPr>
      <w:r>
        <w:rPr>
          <w:noProof/>
        </w:rPr>
        <w:lastRenderedPageBreak/>
        <w:drawing>
          <wp:inline distT="0" distB="0" distL="0" distR="0" wp14:anchorId="46149B80" wp14:editId="71E1ADBF">
            <wp:extent cx="6743700" cy="35883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88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AEBF7" w14:textId="6D456456" w:rsidR="00B1397F" w:rsidRDefault="00E11C95" w:rsidP="00E11C95">
      <w:pPr>
        <w:pStyle w:val="Caption"/>
        <w:jc w:val="center"/>
      </w:pPr>
      <w:r>
        <w:t xml:space="preserve">Figure </w:t>
      </w:r>
      <w:r w:rsidR="009C720F">
        <w:rPr>
          <w:noProof/>
        </w:rPr>
        <w:t>3</w:t>
      </w:r>
      <w:r>
        <w:t>: Wrong entry!</w:t>
      </w:r>
    </w:p>
    <w:p w14:paraId="293E6DAB" w14:textId="76485CC8" w:rsidR="007F7ED6" w:rsidRDefault="007F7ED6" w:rsidP="007F7ED6">
      <w:r>
        <w:t xml:space="preserve">Now, let’s start </w:t>
      </w:r>
      <w:r w:rsidR="006C77CF">
        <w:t xml:space="preserve">the </w:t>
      </w:r>
      <w:r>
        <w:t xml:space="preserve">quiz by pressing S. It will show you </w:t>
      </w:r>
      <w:r w:rsidR="006C77CF">
        <w:t xml:space="preserve">the </w:t>
      </w:r>
      <w:r>
        <w:t xml:space="preserve">following window. </w:t>
      </w:r>
    </w:p>
    <w:p w14:paraId="7B69F8B2" w14:textId="77777777" w:rsidR="007F7ED6" w:rsidRDefault="007F7ED6" w:rsidP="007F7ED6">
      <w:pPr>
        <w:keepNext/>
      </w:pPr>
      <w:r>
        <w:rPr>
          <w:noProof/>
        </w:rPr>
        <w:drawing>
          <wp:inline distT="0" distB="0" distL="0" distR="0" wp14:anchorId="176F693B" wp14:editId="3100C264">
            <wp:extent cx="6743700" cy="3568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6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CB785" w14:textId="0BF059A9" w:rsidR="007F7ED6" w:rsidRDefault="007F7ED6" w:rsidP="007F7ED6">
      <w:pPr>
        <w:pStyle w:val="Caption"/>
        <w:jc w:val="center"/>
      </w:pPr>
      <w:r>
        <w:t xml:space="preserve">Figure </w:t>
      </w:r>
      <w:r w:rsidR="009C720F">
        <w:rPr>
          <w:noProof/>
        </w:rPr>
        <w:t>4</w:t>
      </w:r>
      <w:r>
        <w:t>: start the quiz.</w:t>
      </w:r>
    </w:p>
    <w:p w14:paraId="4CA0E4BA" w14:textId="4A87D9F9" w:rsidR="007F7ED6" w:rsidRDefault="007F7ED6" w:rsidP="007F7ED6">
      <w:r>
        <w:t>I</w:t>
      </w:r>
      <w:r w:rsidR="007A26FE">
        <w:t>t</w:t>
      </w:r>
      <w:r>
        <w:t xml:space="preserve"> will show</w:t>
      </w:r>
      <w:r w:rsidR="006C77CF">
        <w:t xml:space="preserve"> the</w:t>
      </w:r>
      <w:r>
        <w:t xml:space="preserve"> following window </w:t>
      </w:r>
      <w:r w:rsidR="007A26FE">
        <w:t xml:space="preserve">after completing </w:t>
      </w:r>
      <w:r w:rsidR="006C77CF">
        <w:t xml:space="preserve">the </w:t>
      </w:r>
      <w:r w:rsidR="007A26FE">
        <w:t xml:space="preserve">quiz. </w:t>
      </w:r>
    </w:p>
    <w:p w14:paraId="4161CD54" w14:textId="77777777" w:rsidR="007A26FE" w:rsidRDefault="007A26FE" w:rsidP="007A26FE">
      <w:pPr>
        <w:keepNext/>
      </w:pPr>
      <w:r>
        <w:rPr>
          <w:noProof/>
        </w:rPr>
        <w:lastRenderedPageBreak/>
        <w:drawing>
          <wp:inline distT="0" distB="0" distL="0" distR="0" wp14:anchorId="62548FE8" wp14:editId="183D7C46">
            <wp:extent cx="6743700" cy="35433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1A61B" w14:textId="697AE856" w:rsidR="007A26FE" w:rsidRPr="007F7ED6" w:rsidRDefault="007A26FE" w:rsidP="007A26FE">
      <w:pPr>
        <w:pStyle w:val="Caption"/>
        <w:jc w:val="center"/>
      </w:pPr>
      <w:r>
        <w:t xml:space="preserve">Figure </w:t>
      </w:r>
      <w:r w:rsidR="009C720F">
        <w:rPr>
          <w:noProof/>
        </w:rPr>
        <w:t>5</w:t>
      </w:r>
      <w:r>
        <w:t>: Quiz result.</w:t>
      </w:r>
    </w:p>
    <w:p w14:paraId="328267DE" w14:textId="4FD78BF6" w:rsidR="00E11C95" w:rsidRDefault="00E11C95" w:rsidP="00E11C95"/>
    <w:p w14:paraId="1B212DD1" w14:textId="01F514CD" w:rsidR="00E11C95" w:rsidRPr="00E11C95" w:rsidRDefault="00E11C95" w:rsidP="00E11C95">
      <w:r>
        <w:t>If you want to check</w:t>
      </w:r>
      <w:r w:rsidR="006C77CF">
        <w:t xml:space="preserve"> the </w:t>
      </w:r>
      <w:r>
        <w:t xml:space="preserve">highest score recorded in the system. Press “v” and it will show you </w:t>
      </w:r>
      <w:r w:rsidR="006C77CF">
        <w:t xml:space="preserve">the </w:t>
      </w:r>
      <w:r>
        <w:t>fo</w:t>
      </w:r>
      <w:r w:rsidR="006C77CF">
        <w:t>llo</w:t>
      </w:r>
      <w:r>
        <w:t xml:space="preserve">wing window. And it will ask you to press any key to return </w:t>
      </w:r>
      <w:r w:rsidR="0092118E">
        <w:t xml:space="preserve">to </w:t>
      </w:r>
      <w:r w:rsidR="00555A66">
        <w:t xml:space="preserve">the </w:t>
      </w:r>
      <w:r w:rsidR="0092118E">
        <w:t xml:space="preserve">main menu. </w:t>
      </w:r>
    </w:p>
    <w:p w14:paraId="737BE36B" w14:textId="77777777" w:rsidR="00E11C95" w:rsidRDefault="00E11C95" w:rsidP="00E11C95">
      <w:pPr>
        <w:keepNext/>
      </w:pPr>
      <w:r>
        <w:rPr>
          <w:noProof/>
        </w:rPr>
        <w:drawing>
          <wp:inline distT="0" distB="0" distL="0" distR="0" wp14:anchorId="61227AD8" wp14:editId="20468E78">
            <wp:extent cx="6743700" cy="36175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61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006C4" w14:textId="328E0137" w:rsidR="00ED61F8" w:rsidRDefault="00E11C95" w:rsidP="00ED61F8">
      <w:pPr>
        <w:pStyle w:val="Caption"/>
        <w:jc w:val="center"/>
      </w:pPr>
      <w:r>
        <w:t xml:space="preserve">Figure </w:t>
      </w:r>
      <w:r w:rsidR="009C720F">
        <w:rPr>
          <w:noProof/>
        </w:rPr>
        <w:t>6</w:t>
      </w:r>
      <w:r>
        <w:t>: Highest score recorded in the system.</w:t>
      </w:r>
    </w:p>
    <w:p w14:paraId="4EBAC351" w14:textId="72FC3ACE" w:rsidR="0027497B" w:rsidRPr="00ED61F8" w:rsidRDefault="0092118E" w:rsidP="00ED61F8">
      <w:r w:rsidRPr="00ED61F8">
        <w:lastRenderedPageBreak/>
        <w:t>If you want to reset</w:t>
      </w:r>
      <w:r w:rsidR="006C77CF">
        <w:t xml:space="preserve"> the</w:t>
      </w:r>
      <w:r w:rsidRPr="00ED61F8">
        <w:t xml:space="preserve"> highest score, press “R”. It will </w:t>
      </w:r>
      <w:r w:rsidR="00555A66" w:rsidRPr="00ED61F8">
        <w:t>be reinitialized</w:t>
      </w:r>
      <w:r w:rsidR="006C77CF">
        <w:t xml:space="preserve"> the</w:t>
      </w:r>
      <w:r w:rsidRPr="00ED61F8">
        <w:t xml:space="preserve"> highest score to ‘zero’.</w:t>
      </w:r>
      <w:r w:rsidR="00555A66" w:rsidRPr="00ED61F8">
        <w:t xml:space="preserve"> And it will ask you to press any key to return to the main menu</w:t>
      </w:r>
      <w:r w:rsidR="006C77CF">
        <w:t>.</w:t>
      </w:r>
    </w:p>
    <w:p w14:paraId="3E4B08B5" w14:textId="77777777" w:rsidR="0092118E" w:rsidRDefault="0092118E" w:rsidP="0092118E">
      <w:pPr>
        <w:keepNext/>
      </w:pPr>
      <w:r>
        <w:rPr>
          <w:noProof/>
        </w:rPr>
        <w:drawing>
          <wp:inline distT="0" distB="0" distL="0" distR="0" wp14:anchorId="73857CF6" wp14:editId="744D13B2">
            <wp:extent cx="6743700" cy="36055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60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5CD59" w14:textId="2925E0A9" w:rsidR="0092118E" w:rsidRDefault="0092118E" w:rsidP="0092118E">
      <w:pPr>
        <w:pStyle w:val="Caption"/>
        <w:jc w:val="center"/>
      </w:pPr>
      <w:r>
        <w:t xml:space="preserve">Figure </w:t>
      </w:r>
      <w:r w:rsidR="009C720F">
        <w:rPr>
          <w:noProof/>
        </w:rPr>
        <w:t>7</w:t>
      </w:r>
      <w:r>
        <w:t>: Reset highest score.</w:t>
      </w:r>
    </w:p>
    <w:p w14:paraId="1B9FDF85" w14:textId="436FAFB1" w:rsidR="002F1218" w:rsidRPr="002F1218" w:rsidRDefault="002F1218" w:rsidP="002F1218">
      <w:r>
        <w:t>If you need help for quiz rules, press “H”. it will reach you to following window. And it will ask you to press any key to return to the main menu.</w:t>
      </w:r>
    </w:p>
    <w:p w14:paraId="1A52457B" w14:textId="1159B5F7" w:rsidR="002F1218" w:rsidRDefault="001B4F0E" w:rsidP="002F1218">
      <w:pPr>
        <w:keepNext/>
      </w:pPr>
      <w:r>
        <w:rPr>
          <w:noProof/>
        </w:rPr>
        <w:drawing>
          <wp:inline distT="0" distB="0" distL="0" distR="0" wp14:anchorId="25E7095A" wp14:editId="4680A341">
            <wp:extent cx="6743700" cy="32886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A7CDF" w14:textId="2F406ECA" w:rsidR="00555A66" w:rsidRDefault="002F1218" w:rsidP="002F1218">
      <w:pPr>
        <w:pStyle w:val="Caption"/>
        <w:jc w:val="center"/>
      </w:pPr>
      <w:r>
        <w:t xml:space="preserve">Figure </w:t>
      </w:r>
      <w:r w:rsidR="009C720F">
        <w:rPr>
          <w:noProof/>
        </w:rPr>
        <w:t>8</w:t>
      </w:r>
      <w:r>
        <w:t>: Help window.</w:t>
      </w:r>
    </w:p>
    <w:p w14:paraId="20741512" w14:textId="5C2DDC40" w:rsidR="008B1CE4" w:rsidRPr="00B96390" w:rsidRDefault="002F1218" w:rsidP="006E435D">
      <w:pPr>
        <w:rPr>
          <w:rFonts w:ascii="Times New Roman" w:hAnsi="Times New Roman" w:cs="Times New Roman"/>
          <w:sz w:val="24"/>
          <w:szCs w:val="24"/>
        </w:rPr>
      </w:pPr>
      <w:r>
        <w:t xml:space="preserve">If you want to quit the Quiz game. Press “Q”. It will close the main.exe file. </w:t>
      </w:r>
    </w:p>
    <w:sectPr w:rsidR="008B1CE4" w:rsidRPr="00B96390" w:rsidSect="00BF536E">
      <w:pgSz w:w="12240" w:h="15840"/>
      <w:pgMar w:top="1360" w:right="2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Verdana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47DAF"/>
    <w:multiLevelType w:val="hybridMultilevel"/>
    <w:tmpl w:val="0FB865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EBE4453"/>
    <w:multiLevelType w:val="hybridMultilevel"/>
    <w:tmpl w:val="BDEA3C7E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E07E6"/>
    <w:multiLevelType w:val="hybridMultilevel"/>
    <w:tmpl w:val="F2928D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20F04"/>
    <w:multiLevelType w:val="hybridMultilevel"/>
    <w:tmpl w:val="B51A4C14"/>
    <w:lvl w:ilvl="0" w:tplc="27E85462">
      <w:start w:val="1"/>
      <w:numFmt w:val="decimal"/>
      <w:lvlText w:val="%1)"/>
      <w:lvlJc w:val="left"/>
      <w:pPr>
        <w:ind w:left="720" w:hanging="360"/>
      </w:pPr>
      <w:rPr>
        <w:rFonts w:hint="default"/>
        <w:w w:val="8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8D1619"/>
    <w:multiLevelType w:val="hybridMultilevel"/>
    <w:tmpl w:val="8DBAACB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812046"/>
    <w:multiLevelType w:val="hybridMultilevel"/>
    <w:tmpl w:val="C67C2A4C"/>
    <w:lvl w:ilvl="0" w:tplc="ADCC0E7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E6219C"/>
    <w:multiLevelType w:val="hybridMultilevel"/>
    <w:tmpl w:val="E2465A18"/>
    <w:lvl w:ilvl="0" w:tplc="FA6ED6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72A5236"/>
    <w:multiLevelType w:val="hybridMultilevel"/>
    <w:tmpl w:val="59CE9A96"/>
    <w:lvl w:ilvl="0" w:tplc="E0361D40">
      <w:start w:val="1"/>
      <w:numFmt w:val="decimal"/>
      <w:lvlText w:val="%1."/>
      <w:lvlJc w:val="left"/>
      <w:pPr>
        <w:ind w:left="340" w:hanging="240"/>
      </w:pPr>
      <w:rPr>
        <w:rFonts w:hint="default"/>
        <w:w w:val="78"/>
        <w:lang w:val="en-US" w:eastAsia="en-US" w:bidi="ar-SA"/>
      </w:rPr>
    </w:lvl>
    <w:lvl w:ilvl="1" w:tplc="9404C6B4">
      <w:start w:val="1"/>
      <w:numFmt w:val="decimal"/>
      <w:lvlText w:val="%2."/>
      <w:lvlJc w:val="left"/>
      <w:pPr>
        <w:ind w:left="820" w:hanging="361"/>
      </w:pPr>
      <w:rPr>
        <w:rFonts w:ascii="DejaVu Sans" w:eastAsia="DejaVu Sans" w:hAnsi="DejaVu Sans" w:cs="DejaVu Sans" w:hint="default"/>
        <w:w w:val="79"/>
        <w:sz w:val="24"/>
        <w:szCs w:val="24"/>
        <w:lang w:val="en-US" w:eastAsia="en-US" w:bidi="ar-SA"/>
      </w:rPr>
    </w:lvl>
    <w:lvl w:ilvl="2" w:tplc="8B48C658">
      <w:numFmt w:val="bullet"/>
      <w:lvlText w:val="•"/>
      <w:lvlJc w:val="left"/>
      <w:pPr>
        <w:ind w:left="1908" w:hanging="361"/>
      </w:pPr>
      <w:rPr>
        <w:rFonts w:hint="default"/>
        <w:lang w:val="en-US" w:eastAsia="en-US" w:bidi="ar-SA"/>
      </w:rPr>
    </w:lvl>
    <w:lvl w:ilvl="3" w:tplc="CEECE7DC">
      <w:numFmt w:val="bullet"/>
      <w:lvlText w:val="•"/>
      <w:lvlJc w:val="left"/>
      <w:pPr>
        <w:ind w:left="2997" w:hanging="361"/>
      </w:pPr>
      <w:rPr>
        <w:rFonts w:hint="default"/>
        <w:lang w:val="en-US" w:eastAsia="en-US" w:bidi="ar-SA"/>
      </w:rPr>
    </w:lvl>
    <w:lvl w:ilvl="4" w:tplc="79089B3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5" w:tplc="4E768200">
      <w:numFmt w:val="bullet"/>
      <w:lvlText w:val="•"/>
      <w:lvlJc w:val="left"/>
      <w:pPr>
        <w:ind w:left="5175" w:hanging="361"/>
      </w:pPr>
      <w:rPr>
        <w:rFonts w:hint="default"/>
        <w:lang w:val="en-US" w:eastAsia="en-US" w:bidi="ar-SA"/>
      </w:rPr>
    </w:lvl>
    <w:lvl w:ilvl="6" w:tplc="B7D4C2D2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6D62B760">
      <w:numFmt w:val="bullet"/>
      <w:lvlText w:val="•"/>
      <w:lvlJc w:val="left"/>
      <w:pPr>
        <w:ind w:left="7353" w:hanging="361"/>
      </w:pPr>
      <w:rPr>
        <w:rFonts w:hint="default"/>
        <w:lang w:val="en-US" w:eastAsia="en-US" w:bidi="ar-SA"/>
      </w:rPr>
    </w:lvl>
    <w:lvl w:ilvl="8" w:tplc="6FE66DF8">
      <w:numFmt w:val="bullet"/>
      <w:lvlText w:val="•"/>
      <w:lvlJc w:val="left"/>
      <w:pPr>
        <w:ind w:left="8442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496741C6"/>
    <w:multiLevelType w:val="hybridMultilevel"/>
    <w:tmpl w:val="30CC4C4C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DDF1B71"/>
    <w:multiLevelType w:val="hybridMultilevel"/>
    <w:tmpl w:val="2F94A53E"/>
    <w:lvl w:ilvl="0" w:tplc="858A8D4C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6C5001"/>
    <w:multiLevelType w:val="hybridMultilevel"/>
    <w:tmpl w:val="20FCA5FE"/>
    <w:lvl w:ilvl="0" w:tplc="0CFEE2B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A0654A"/>
    <w:multiLevelType w:val="hybridMultilevel"/>
    <w:tmpl w:val="19D8D2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03617"/>
    <w:multiLevelType w:val="hybridMultilevel"/>
    <w:tmpl w:val="F78C6E6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BD2570"/>
    <w:multiLevelType w:val="hybridMultilevel"/>
    <w:tmpl w:val="FAECDCF4"/>
    <w:lvl w:ilvl="0" w:tplc="7C08C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4" w15:restartNumberingAfterBreak="0">
    <w:nsid w:val="55D63883"/>
    <w:multiLevelType w:val="hybridMultilevel"/>
    <w:tmpl w:val="A4C00C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61765"/>
    <w:multiLevelType w:val="hybridMultilevel"/>
    <w:tmpl w:val="9750553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EA3746"/>
    <w:multiLevelType w:val="hybridMultilevel"/>
    <w:tmpl w:val="477815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353E11"/>
    <w:multiLevelType w:val="hybridMultilevel"/>
    <w:tmpl w:val="C0D8C17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5F00557"/>
    <w:multiLevelType w:val="hybridMultilevel"/>
    <w:tmpl w:val="78F84478"/>
    <w:lvl w:ilvl="0" w:tplc="10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13F70"/>
    <w:multiLevelType w:val="hybridMultilevel"/>
    <w:tmpl w:val="59BC0352"/>
    <w:lvl w:ilvl="0" w:tplc="62C6D2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7221D75"/>
    <w:multiLevelType w:val="hybridMultilevel"/>
    <w:tmpl w:val="326CCBB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BA0CAA"/>
    <w:multiLevelType w:val="hybridMultilevel"/>
    <w:tmpl w:val="E800D83C"/>
    <w:lvl w:ilvl="0" w:tplc="10090011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14"/>
  </w:num>
  <w:num w:numId="5">
    <w:abstractNumId w:val="4"/>
  </w:num>
  <w:num w:numId="6">
    <w:abstractNumId w:val="6"/>
  </w:num>
  <w:num w:numId="7">
    <w:abstractNumId w:val="20"/>
  </w:num>
  <w:num w:numId="8">
    <w:abstractNumId w:val="0"/>
  </w:num>
  <w:num w:numId="9">
    <w:abstractNumId w:val="17"/>
  </w:num>
  <w:num w:numId="10">
    <w:abstractNumId w:val="13"/>
  </w:num>
  <w:num w:numId="11">
    <w:abstractNumId w:val="3"/>
  </w:num>
  <w:num w:numId="12">
    <w:abstractNumId w:val="21"/>
  </w:num>
  <w:num w:numId="13">
    <w:abstractNumId w:val="10"/>
  </w:num>
  <w:num w:numId="14">
    <w:abstractNumId w:val="18"/>
  </w:num>
  <w:num w:numId="15">
    <w:abstractNumId w:val="12"/>
  </w:num>
  <w:num w:numId="16">
    <w:abstractNumId w:val="19"/>
  </w:num>
  <w:num w:numId="17">
    <w:abstractNumId w:val="16"/>
  </w:num>
  <w:num w:numId="18">
    <w:abstractNumId w:val="11"/>
  </w:num>
  <w:num w:numId="19">
    <w:abstractNumId w:val="15"/>
  </w:num>
  <w:num w:numId="20">
    <w:abstractNumId w:val="8"/>
  </w:num>
  <w:num w:numId="21">
    <w:abstractNumId w:val="1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MLUwNDUyNLc0tbRU0lEKTi0uzszPAykwqgUAab/E1CwAAAA="/>
  </w:docVars>
  <w:rsids>
    <w:rsidRoot w:val="00E550F8"/>
    <w:rsid w:val="00005E57"/>
    <w:rsid w:val="00014A1E"/>
    <w:rsid w:val="00033BB2"/>
    <w:rsid w:val="00062148"/>
    <w:rsid w:val="000677DD"/>
    <w:rsid w:val="00074321"/>
    <w:rsid w:val="00085257"/>
    <w:rsid w:val="0008610C"/>
    <w:rsid w:val="000A4626"/>
    <w:rsid w:val="000B3C42"/>
    <w:rsid w:val="000B4CE7"/>
    <w:rsid w:val="000B52B9"/>
    <w:rsid w:val="000D540C"/>
    <w:rsid w:val="000F133D"/>
    <w:rsid w:val="000F1BE3"/>
    <w:rsid w:val="000F77A8"/>
    <w:rsid w:val="00113966"/>
    <w:rsid w:val="00115E30"/>
    <w:rsid w:val="00144866"/>
    <w:rsid w:val="00154818"/>
    <w:rsid w:val="00163FFA"/>
    <w:rsid w:val="0016694B"/>
    <w:rsid w:val="00173903"/>
    <w:rsid w:val="001A19E2"/>
    <w:rsid w:val="001A5108"/>
    <w:rsid w:val="001B4F0E"/>
    <w:rsid w:val="001D7A05"/>
    <w:rsid w:val="001F4721"/>
    <w:rsid w:val="001F4FF7"/>
    <w:rsid w:val="001F6FD5"/>
    <w:rsid w:val="00207A29"/>
    <w:rsid w:val="0021160C"/>
    <w:rsid w:val="0025628C"/>
    <w:rsid w:val="00256EBB"/>
    <w:rsid w:val="00262264"/>
    <w:rsid w:val="0026658F"/>
    <w:rsid w:val="0027497B"/>
    <w:rsid w:val="00276601"/>
    <w:rsid w:val="00281AFE"/>
    <w:rsid w:val="00282EF3"/>
    <w:rsid w:val="002A7668"/>
    <w:rsid w:val="002B5323"/>
    <w:rsid w:val="002B5A51"/>
    <w:rsid w:val="002C4563"/>
    <w:rsid w:val="002E51DD"/>
    <w:rsid w:val="002E61E0"/>
    <w:rsid w:val="002F1218"/>
    <w:rsid w:val="003169C2"/>
    <w:rsid w:val="00321BFB"/>
    <w:rsid w:val="00336789"/>
    <w:rsid w:val="003411E4"/>
    <w:rsid w:val="003459BC"/>
    <w:rsid w:val="00357426"/>
    <w:rsid w:val="00357D80"/>
    <w:rsid w:val="0036295F"/>
    <w:rsid w:val="00365B35"/>
    <w:rsid w:val="00390B42"/>
    <w:rsid w:val="003C16DC"/>
    <w:rsid w:val="003C24FD"/>
    <w:rsid w:val="003E2B02"/>
    <w:rsid w:val="003F0419"/>
    <w:rsid w:val="00415A60"/>
    <w:rsid w:val="00416029"/>
    <w:rsid w:val="00434948"/>
    <w:rsid w:val="00461456"/>
    <w:rsid w:val="00475A70"/>
    <w:rsid w:val="004908B9"/>
    <w:rsid w:val="004B3CFB"/>
    <w:rsid w:val="004C1212"/>
    <w:rsid w:val="004D08BD"/>
    <w:rsid w:val="00514424"/>
    <w:rsid w:val="0053615B"/>
    <w:rsid w:val="00555A66"/>
    <w:rsid w:val="005C54F5"/>
    <w:rsid w:val="005D2F9E"/>
    <w:rsid w:val="005E696D"/>
    <w:rsid w:val="006179D0"/>
    <w:rsid w:val="0063215C"/>
    <w:rsid w:val="00650E6F"/>
    <w:rsid w:val="00681BD8"/>
    <w:rsid w:val="006B31A6"/>
    <w:rsid w:val="006C1019"/>
    <w:rsid w:val="006C77CF"/>
    <w:rsid w:val="006D60D6"/>
    <w:rsid w:val="006E435D"/>
    <w:rsid w:val="00707142"/>
    <w:rsid w:val="00767128"/>
    <w:rsid w:val="007715A6"/>
    <w:rsid w:val="007815F9"/>
    <w:rsid w:val="00783218"/>
    <w:rsid w:val="007845D6"/>
    <w:rsid w:val="00790327"/>
    <w:rsid w:val="00795FAB"/>
    <w:rsid w:val="007A26FE"/>
    <w:rsid w:val="007A2C4E"/>
    <w:rsid w:val="007A41FD"/>
    <w:rsid w:val="007A45EB"/>
    <w:rsid w:val="007C4823"/>
    <w:rsid w:val="007D7A24"/>
    <w:rsid w:val="007E674B"/>
    <w:rsid w:val="007F7ED6"/>
    <w:rsid w:val="00824F44"/>
    <w:rsid w:val="008251A3"/>
    <w:rsid w:val="00840ADD"/>
    <w:rsid w:val="00861524"/>
    <w:rsid w:val="00880BB6"/>
    <w:rsid w:val="008871A4"/>
    <w:rsid w:val="0089597B"/>
    <w:rsid w:val="00897BC8"/>
    <w:rsid w:val="008A4BC8"/>
    <w:rsid w:val="008B1140"/>
    <w:rsid w:val="008B1CE4"/>
    <w:rsid w:val="008B28B1"/>
    <w:rsid w:val="008F1B67"/>
    <w:rsid w:val="008F7090"/>
    <w:rsid w:val="0092118E"/>
    <w:rsid w:val="00985C4E"/>
    <w:rsid w:val="00986F26"/>
    <w:rsid w:val="009A303D"/>
    <w:rsid w:val="009B623C"/>
    <w:rsid w:val="009C38CC"/>
    <w:rsid w:val="009C720F"/>
    <w:rsid w:val="009E4CA6"/>
    <w:rsid w:val="009F064E"/>
    <w:rsid w:val="009F50CB"/>
    <w:rsid w:val="009F7F1B"/>
    <w:rsid w:val="00A1255F"/>
    <w:rsid w:val="00A1271B"/>
    <w:rsid w:val="00A304F8"/>
    <w:rsid w:val="00A37952"/>
    <w:rsid w:val="00A45D52"/>
    <w:rsid w:val="00A52D7F"/>
    <w:rsid w:val="00A65FF2"/>
    <w:rsid w:val="00A72943"/>
    <w:rsid w:val="00A80318"/>
    <w:rsid w:val="00A86559"/>
    <w:rsid w:val="00AB3507"/>
    <w:rsid w:val="00AB4302"/>
    <w:rsid w:val="00AC548C"/>
    <w:rsid w:val="00AD120E"/>
    <w:rsid w:val="00AE58A9"/>
    <w:rsid w:val="00AE7AD0"/>
    <w:rsid w:val="00AF4F9A"/>
    <w:rsid w:val="00B064DA"/>
    <w:rsid w:val="00B1397F"/>
    <w:rsid w:val="00B15C76"/>
    <w:rsid w:val="00B1700C"/>
    <w:rsid w:val="00B21779"/>
    <w:rsid w:val="00B30DF0"/>
    <w:rsid w:val="00B37251"/>
    <w:rsid w:val="00B46385"/>
    <w:rsid w:val="00B518B3"/>
    <w:rsid w:val="00B63CCA"/>
    <w:rsid w:val="00B73920"/>
    <w:rsid w:val="00B75A5B"/>
    <w:rsid w:val="00B77A22"/>
    <w:rsid w:val="00B81180"/>
    <w:rsid w:val="00B813F2"/>
    <w:rsid w:val="00B96390"/>
    <w:rsid w:val="00BB1993"/>
    <w:rsid w:val="00BF0FE6"/>
    <w:rsid w:val="00BF536E"/>
    <w:rsid w:val="00BF6CDF"/>
    <w:rsid w:val="00C12002"/>
    <w:rsid w:val="00C30B69"/>
    <w:rsid w:val="00C36FA4"/>
    <w:rsid w:val="00C51316"/>
    <w:rsid w:val="00C515E2"/>
    <w:rsid w:val="00C53F94"/>
    <w:rsid w:val="00C70DA0"/>
    <w:rsid w:val="00C85A4C"/>
    <w:rsid w:val="00C86207"/>
    <w:rsid w:val="00C91ED2"/>
    <w:rsid w:val="00CC4426"/>
    <w:rsid w:val="00CD0089"/>
    <w:rsid w:val="00CF33EA"/>
    <w:rsid w:val="00D54241"/>
    <w:rsid w:val="00D60FA6"/>
    <w:rsid w:val="00D62549"/>
    <w:rsid w:val="00D67745"/>
    <w:rsid w:val="00D720DD"/>
    <w:rsid w:val="00D8598D"/>
    <w:rsid w:val="00D942F5"/>
    <w:rsid w:val="00DA3306"/>
    <w:rsid w:val="00DB77CA"/>
    <w:rsid w:val="00DC375A"/>
    <w:rsid w:val="00DC5899"/>
    <w:rsid w:val="00DD127C"/>
    <w:rsid w:val="00DD23B6"/>
    <w:rsid w:val="00DE4B97"/>
    <w:rsid w:val="00DF2A8C"/>
    <w:rsid w:val="00DF2E8D"/>
    <w:rsid w:val="00E11C95"/>
    <w:rsid w:val="00E1234C"/>
    <w:rsid w:val="00E12F1B"/>
    <w:rsid w:val="00E24356"/>
    <w:rsid w:val="00E24E02"/>
    <w:rsid w:val="00E252D8"/>
    <w:rsid w:val="00E31A64"/>
    <w:rsid w:val="00E3531C"/>
    <w:rsid w:val="00E3668A"/>
    <w:rsid w:val="00E50395"/>
    <w:rsid w:val="00E550F8"/>
    <w:rsid w:val="00E873E5"/>
    <w:rsid w:val="00EC0ECC"/>
    <w:rsid w:val="00ED61F8"/>
    <w:rsid w:val="00EF09FC"/>
    <w:rsid w:val="00EF72FB"/>
    <w:rsid w:val="00F04429"/>
    <w:rsid w:val="00F15022"/>
    <w:rsid w:val="00F2351F"/>
    <w:rsid w:val="00F31C06"/>
    <w:rsid w:val="00F33F64"/>
    <w:rsid w:val="00F41119"/>
    <w:rsid w:val="00F51597"/>
    <w:rsid w:val="00F722AB"/>
    <w:rsid w:val="00F73B5C"/>
    <w:rsid w:val="00F84ACD"/>
    <w:rsid w:val="00FB1440"/>
    <w:rsid w:val="00FD3B7F"/>
    <w:rsid w:val="00FD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2E18F"/>
  <w15:chartTrackingRefBased/>
  <w15:docId w15:val="{7C62824D-34CD-4D3D-9CB7-3221030F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271B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B35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AB350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B5A51"/>
    <w:pPr>
      <w:widowControl w:val="0"/>
      <w:autoSpaceDE w:val="0"/>
      <w:autoSpaceDN w:val="0"/>
      <w:spacing w:after="0" w:line="240" w:lineRule="auto"/>
    </w:pPr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B5A51"/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1271B"/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styleId="Hyperlink">
    <w:name w:val="Hyperlink"/>
    <w:basedOn w:val="DefaultParagraphFont"/>
    <w:uiPriority w:val="99"/>
    <w:unhideWhenUsed/>
    <w:rsid w:val="00A1271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C0E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C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Caption">
    <w:name w:val="caption"/>
    <w:basedOn w:val="Normal"/>
    <w:next w:val="Normal"/>
    <w:uiPriority w:val="35"/>
    <w:unhideWhenUsed/>
    <w:qFormat/>
    <w:rsid w:val="00F84A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43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hyperlink" Target="about:blank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about:blank" TargetMode="External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about:blank" TargetMode="External"/><Relationship Id="rId23" Type="http://schemas.openxmlformats.org/officeDocument/2006/relationships/image" Target="media/image15.pn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B0661-9832-4CAE-A4FE-B8787B34B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</TotalTime>
  <Pages>12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Kaushik Borda</cp:lastModifiedBy>
  <cp:revision>238</cp:revision>
  <cp:lastPrinted>2020-07-04T03:02:00Z</cp:lastPrinted>
  <dcterms:created xsi:type="dcterms:W3CDTF">2020-04-16T17:03:00Z</dcterms:created>
  <dcterms:modified xsi:type="dcterms:W3CDTF">2020-07-04T03:18:00Z</dcterms:modified>
</cp:coreProperties>
</file>